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January  19, 2022 (08:34: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1-19T13:34:14Z</dcterms:created>
  <dcterms:modified xsi:type="dcterms:W3CDTF">2022-01-19T13: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